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1"/>
      </w:tblGrid>
      <w:tr w:rsidR="004A3956" w:rsidRPr="00D86B3A" w14:paraId="5612F45F" w14:textId="77777777" w:rsidTr="00F8798E">
        <w:tc>
          <w:tcPr>
            <w:tcW w:w="10201" w:type="dxa"/>
            <w:tcMar>
              <w:left w:w="28" w:type="dxa"/>
              <w:right w:w="28" w:type="dxa"/>
            </w:tcMar>
          </w:tcPr>
          <w:p w14:paraId="367C353B" w14:textId="77777777" w:rsidR="004A3956" w:rsidRPr="00D86B3A" w:rsidRDefault="00C22A0C" w:rsidP="00D86B3A">
            <w:pPr>
              <w:jc w:val="both"/>
              <w:rPr>
                <w:b/>
                <w:sz w:val="24"/>
                <w:szCs w:val="24"/>
              </w:rPr>
            </w:pPr>
            <w:r w:rsidRPr="00D86B3A">
              <w:rPr>
                <w:b/>
                <w:sz w:val="24"/>
                <w:szCs w:val="24"/>
              </w:rPr>
              <w:t>Motivações para s</w:t>
            </w:r>
            <w:r>
              <w:rPr>
                <w:b/>
                <w:sz w:val="24"/>
                <w:szCs w:val="24"/>
              </w:rPr>
              <w:t>ua opção pelo</w:t>
            </w:r>
            <w:r w:rsidRPr="00D86B3A">
              <w:rPr>
                <w:b/>
                <w:sz w:val="24"/>
                <w:szCs w:val="24"/>
              </w:rPr>
              <w:t xml:space="preserve"> Programa de Pós-Graduação em Aquicultura da UFSC</w:t>
            </w:r>
          </w:p>
        </w:tc>
      </w:tr>
      <w:tr w:rsidR="004A3956" w:rsidRPr="00E027C6" w14:paraId="178008C7" w14:textId="77777777" w:rsidTr="00F8798E">
        <w:trPr>
          <w:trHeight w:val="1401"/>
        </w:trPr>
        <w:tc>
          <w:tcPr>
            <w:tcW w:w="10201" w:type="dxa"/>
            <w:tcMar>
              <w:left w:w="28" w:type="dxa"/>
              <w:right w:w="28" w:type="dxa"/>
            </w:tcMar>
          </w:tcPr>
          <w:p w14:paraId="3035B57B" w14:textId="77777777" w:rsidR="004A3956" w:rsidRPr="00E027C6" w:rsidRDefault="004A3956" w:rsidP="00D86B3A">
            <w:pPr>
              <w:jc w:val="both"/>
              <w:rPr>
                <w:sz w:val="22"/>
                <w:szCs w:val="22"/>
              </w:rPr>
            </w:pPr>
          </w:p>
        </w:tc>
      </w:tr>
      <w:tr w:rsidR="00C22A0C" w:rsidRPr="00D86B3A" w14:paraId="3A9DD22E" w14:textId="77777777" w:rsidTr="00F8798E">
        <w:tc>
          <w:tcPr>
            <w:tcW w:w="10201" w:type="dxa"/>
            <w:tcMar>
              <w:left w:w="28" w:type="dxa"/>
              <w:right w:w="28" w:type="dxa"/>
            </w:tcMar>
          </w:tcPr>
          <w:p w14:paraId="25DD6CA6" w14:textId="77777777" w:rsidR="00C22A0C" w:rsidRPr="00D86B3A" w:rsidRDefault="00C22A0C" w:rsidP="00827512">
            <w:pPr>
              <w:jc w:val="both"/>
              <w:rPr>
                <w:b/>
                <w:sz w:val="24"/>
                <w:szCs w:val="24"/>
              </w:rPr>
            </w:pPr>
            <w:r w:rsidRPr="00D86B3A">
              <w:rPr>
                <w:b/>
                <w:sz w:val="24"/>
                <w:szCs w:val="24"/>
              </w:rPr>
              <w:t xml:space="preserve">Justificativa pela escolha da Linha de Pesquisa e </w:t>
            </w:r>
            <w:r>
              <w:rPr>
                <w:b/>
                <w:sz w:val="24"/>
                <w:szCs w:val="24"/>
              </w:rPr>
              <w:t xml:space="preserve">do </w:t>
            </w:r>
            <w:r w:rsidRPr="00D86B3A">
              <w:rPr>
                <w:b/>
                <w:sz w:val="24"/>
                <w:szCs w:val="24"/>
              </w:rPr>
              <w:t>Professor Orientador</w:t>
            </w:r>
          </w:p>
        </w:tc>
      </w:tr>
      <w:tr w:rsidR="00C22A0C" w:rsidRPr="00E027C6" w14:paraId="15289569" w14:textId="77777777" w:rsidTr="00F8798E">
        <w:trPr>
          <w:trHeight w:val="1412"/>
        </w:trPr>
        <w:tc>
          <w:tcPr>
            <w:tcW w:w="10201" w:type="dxa"/>
            <w:tcMar>
              <w:left w:w="28" w:type="dxa"/>
              <w:right w:w="28" w:type="dxa"/>
            </w:tcMar>
          </w:tcPr>
          <w:p w14:paraId="5394F930" w14:textId="77777777" w:rsidR="00C22A0C" w:rsidRPr="00E027C6" w:rsidRDefault="00C22A0C" w:rsidP="00827512">
            <w:pPr>
              <w:jc w:val="both"/>
              <w:rPr>
                <w:sz w:val="22"/>
                <w:szCs w:val="22"/>
              </w:rPr>
            </w:pPr>
          </w:p>
        </w:tc>
      </w:tr>
      <w:tr w:rsidR="004A3956" w:rsidRPr="00D86B3A" w14:paraId="6ADF54C9" w14:textId="77777777" w:rsidTr="00F8798E">
        <w:tc>
          <w:tcPr>
            <w:tcW w:w="10201" w:type="dxa"/>
            <w:tcMar>
              <w:left w:w="28" w:type="dxa"/>
              <w:right w:w="28" w:type="dxa"/>
            </w:tcMar>
          </w:tcPr>
          <w:p w14:paraId="50F890FF" w14:textId="77777777" w:rsidR="004A3956" w:rsidRPr="00D86B3A" w:rsidRDefault="00C22A0C" w:rsidP="00D86B3A">
            <w:pPr>
              <w:jc w:val="both"/>
              <w:rPr>
                <w:b/>
                <w:sz w:val="24"/>
                <w:szCs w:val="24"/>
              </w:rPr>
            </w:pPr>
            <w:r w:rsidRPr="00C22A0C">
              <w:rPr>
                <w:b/>
                <w:sz w:val="24"/>
                <w:szCs w:val="24"/>
              </w:rPr>
              <w:t>Autobiografia</w:t>
            </w:r>
          </w:p>
        </w:tc>
      </w:tr>
      <w:tr w:rsidR="004A3956" w:rsidRPr="00E027C6" w14:paraId="538ED7DE" w14:textId="77777777" w:rsidTr="00F8798E">
        <w:trPr>
          <w:trHeight w:val="2268"/>
        </w:trPr>
        <w:tc>
          <w:tcPr>
            <w:tcW w:w="10201" w:type="dxa"/>
            <w:tcMar>
              <w:left w:w="28" w:type="dxa"/>
              <w:right w:w="28" w:type="dxa"/>
            </w:tcMar>
          </w:tcPr>
          <w:p w14:paraId="14C48E2C" w14:textId="77777777" w:rsidR="004A3956" w:rsidRPr="00E027C6" w:rsidRDefault="004A3956" w:rsidP="00D86B3A">
            <w:pPr>
              <w:jc w:val="both"/>
              <w:rPr>
                <w:sz w:val="22"/>
                <w:szCs w:val="22"/>
              </w:rPr>
            </w:pPr>
          </w:p>
        </w:tc>
      </w:tr>
    </w:tbl>
    <w:p w14:paraId="29FC4E18" w14:textId="77777777" w:rsidR="007B3678" w:rsidRPr="007B3678" w:rsidRDefault="007B3678" w:rsidP="007B3678">
      <w:pPr>
        <w:rPr>
          <w:sz w:val="16"/>
          <w:szCs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52"/>
        <w:gridCol w:w="709"/>
        <w:gridCol w:w="5698"/>
      </w:tblGrid>
      <w:tr w:rsidR="007A6689" w:rsidRPr="007A6689" w14:paraId="7E052ACD" w14:textId="77777777" w:rsidTr="00CC37A6">
        <w:tc>
          <w:tcPr>
            <w:tcW w:w="2552" w:type="dxa"/>
            <w:tcMar>
              <w:left w:w="28" w:type="dxa"/>
              <w:right w:w="28" w:type="dxa"/>
            </w:tcMar>
            <w:vAlign w:val="center"/>
          </w:tcPr>
          <w:p w14:paraId="4F4CBE84" w14:textId="77777777" w:rsidR="007B3678" w:rsidRPr="007A6689" w:rsidRDefault="007B3678" w:rsidP="007B3678">
            <w:pPr>
              <w:rPr>
                <w:b/>
                <w:sz w:val="22"/>
                <w:szCs w:val="22"/>
              </w:rPr>
            </w:pPr>
            <w:bookmarkStart w:id="0" w:name="_Hlk5707555"/>
            <w:r w:rsidRPr="007A6689">
              <w:rPr>
                <w:b/>
                <w:sz w:val="22"/>
                <w:szCs w:val="22"/>
              </w:rPr>
              <w:t xml:space="preserve">Nome </w:t>
            </w:r>
            <w:proofErr w:type="gramStart"/>
            <w:r w:rsidRPr="007A6689">
              <w:rPr>
                <w:b/>
                <w:sz w:val="22"/>
                <w:szCs w:val="22"/>
              </w:rPr>
              <w:t>do</w:t>
            </w:r>
            <w:r w:rsidR="00CC37A6">
              <w:rPr>
                <w:b/>
                <w:sz w:val="22"/>
                <w:szCs w:val="22"/>
              </w:rPr>
              <w:t>(</w:t>
            </w:r>
            <w:proofErr w:type="gramEnd"/>
            <w:r w:rsidR="00CC37A6">
              <w:rPr>
                <w:b/>
                <w:sz w:val="22"/>
                <w:szCs w:val="22"/>
              </w:rPr>
              <w:t>a)</w:t>
            </w:r>
            <w:r w:rsidRPr="007A6689">
              <w:rPr>
                <w:b/>
                <w:sz w:val="22"/>
                <w:szCs w:val="22"/>
              </w:rPr>
              <w:t xml:space="preserve"> candidato</w:t>
            </w:r>
            <w:r w:rsidR="00CC37A6">
              <w:rPr>
                <w:b/>
                <w:sz w:val="22"/>
                <w:szCs w:val="22"/>
              </w:rPr>
              <w:t>(a)</w:t>
            </w:r>
            <w:r w:rsidRPr="007A6689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6407" w:type="dxa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E35B8F3" w14:textId="77777777" w:rsidR="007B3678" w:rsidRPr="007A6689" w:rsidRDefault="007B3678" w:rsidP="007B3678">
            <w:pPr>
              <w:rPr>
                <w:sz w:val="22"/>
                <w:szCs w:val="22"/>
              </w:rPr>
            </w:pPr>
          </w:p>
        </w:tc>
      </w:tr>
      <w:tr w:rsidR="007A6689" w:rsidRPr="007A6689" w14:paraId="656B5FAB" w14:textId="77777777" w:rsidTr="001A3533">
        <w:tc>
          <w:tcPr>
            <w:tcW w:w="3261" w:type="dxa"/>
            <w:gridSpan w:val="2"/>
            <w:tcMar>
              <w:left w:w="28" w:type="dxa"/>
              <w:right w:w="28" w:type="dxa"/>
            </w:tcMar>
            <w:vAlign w:val="center"/>
          </w:tcPr>
          <w:p w14:paraId="2747E339" w14:textId="77777777" w:rsidR="007B3678" w:rsidRPr="007A6689" w:rsidRDefault="007B3678" w:rsidP="007B3678">
            <w:pPr>
              <w:rPr>
                <w:b/>
                <w:sz w:val="22"/>
                <w:szCs w:val="22"/>
              </w:rPr>
            </w:pPr>
            <w:r w:rsidRPr="007A6689">
              <w:rPr>
                <w:b/>
                <w:sz w:val="22"/>
                <w:szCs w:val="22"/>
              </w:rPr>
              <w:t xml:space="preserve">Nome </w:t>
            </w:r>
            <w:proofErr w:type="gramStart"/>
            <w:r w:rsidRPr="007A6689">
              <w:rPr>
                <w:b/>
                <w:sz w:val="22"/>
                <w:szCs w:val="22"/>
              </w:rPr>
              <w:t>do</w:t>
            </w:r>
            <w:r w:rsidR="00CC37A6">
              <w:rPr>
                <w:b/>
                <w:sz w:val="22"/>
                <w:szCs w:val="22"/>
              </w:rPr>
              <w:t>(</w:t>
            </w:r>
            <w:proofErr w:type="gramEnd"/>
            <w:r w:rsidR="00CC37A6">
              <w:rPr>
                <w:b/>
                <w:sz w:val="22"/>
                <w:szCs w:val="22"/>
              </w:rPr>
              <w:t>a)</w:t>
            </w:r>
            <w:r w:rsidRPr="007A6689">
              <w:rPr>
                <w:b/>
                <w:sz w:val="22"/>
                <w:szCs w:val="22"/>
              </w:rPr>
              <w:t xml:space="preserve"> orientador</w:t>
            </w:r>
            <w:r w:rsidR="00CC37A6">
              <w:rPr>
                <w:b/>
                <w:sz w:val="22"/>
                <w:szCs w:val="22"/>
              </w:rPr>
              <w:t>(a)</w:t>
            </w:r>
            <w:r w:rsidR="001A3533">
              <w:rPr>
                <w:b/>
                <w:sz w:val="22"/>
                <w:szCs w:val="22"/>
              </w:rPr>
              <w:t xml:space="preserve"> / Vaga</w:t>
            </w:r>
            <w:r w:rsidRPr="007A6689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698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BE4D927" w14:textId="77777777" w:rsidR="007B3678" w:rsidRPr="007A6689" w:rsidRDefault="007B3678" w:rsidP="007B3678">
            <w:pPr>
              <w:rPr>
                <w:sz w:val="22"/>
                <w:szCs w:val="22"/>
              </w:rPr>
            </w:pPr>
          </w:p>
        </w:tc>
      </w:tr>
      <w:bookmarkEnd w:id="0"/>
    </w:tbl>
    <w:p w14:paraId="63420D4B" w14:textId="77777777" w:rsidR="007D3F5C" w:rsidRDefault="007D3F5C" w:rsidP="007B3678">
      <w:pPr>
        <w:rPr>
          <w:sz w:val="8"/>
          <w:szCs w:val="8"/>
        </w:rPr>
      </w:pPr>
    </w:p>
    <w:p w14:paraId="7804DED8" w14:textId="77777777" w:rsidR="001B1CC8" w:rsidRDefault="001B1CC8" w:rsidP="007B3678">
      <w:pPr>
        <w:rPr>
          <w:sz w:val="8"/>
          <w:szCs w:val="8"/>
        </w:rPr>
      </w:pPr>
    </w:p>
    <w:p w14:paraId="6DE5F42F" w14:textId="77777777" w:rsidR="0040657F" w:rsidRDefault="0040657F" w:rsidP="0040657F">
      <w:pPr>
        <w:pBdr>
          <w:top w:val="single" w:sz="4" w:space="1" w:color="auto"/>
        </w:pBdr>
        <w:tabs>
          <w:tab w:val="left" w:pos="0"/>
        </w:tabs>
        <w:spacing w:before="120" w:after="120"/>
        <w:ind w:left="-1134" w:right="-802"/>
        <w:rPr>
          <w:b/>
          <w:sz w:val="24"/>
          <w:szCs w:val="24"/>
        </w:rPr>
      </w:pPr>
      <w:r>
        <w:rPr>
          <w:b/>
          <w:sz w:val="24"/>
          <w:szCs w:val="24"/>
        </w:rPr>
        <w:tab/>
        <w:t xml:space="preserve">Para uso do Programa: </w:t>
      </w:r>
    </w:p>
    <w:tbl>
      <w:tblPr>
        <w:tblW w:w="102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5"/>
        <w:gridCol w:w="8704"/>
        <w:gridCol w:w="769"/>
      </w:tblGrid>
      <w:tr w:rsidR="0040657F" w14:paraId="2FD8F809" w14:textId="77777777" w:rsidTr="00827512">
        <w:trPr>
          <w:cantSplit/>
          <w:trHeight w:val="205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29D5A8AF" w14:textId="77777777" w:rsidR="0040657F" w:rsidRDefault="0040657F" w:rsidP="00827512">
            <w:pPr>
              <w:autoSpaceDE w:val="0"/>
              <w:rPr>
                <w:b/>
              </w:rPr>
            </w:pPr>
            <w:r>
              <w:rPr>
                <w:b/>
              </w:rPr>
              <w:t>ITENS</w:t>
            </w: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04B513ED" w14:textId="77777777" w:rsidR="0040657F" w:rsidRDefault="0040657F" w:rsidP="00827512">
            <w:pPr>
              <w:autoSpaceDE w:val="0"/>
              <w:jc w:val="center"/>
              <w:rPr>
                <w:b/>
              </w:rPr>
            </w:pPr>
            <w:r>
              <w:rPr>
                <w:b/>
              </w:rPr>
              <w:t>AVALIAÇÃO (NOTAS DE 0 A 10)</w:t>
            </w:r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31CA101D" w14:textId="77777777" w:rsidR="0040657F" w:rsidRDefault="0040657F" w:rsidP="00827512">
            <w:pPr>
              <w:autoSpaceDE w:val="0"/>
            </w:pPr>
            <w:r>
              <w:rPr>
                <w:b/>
              </w:rPr>
              <w:t> NOTA</w:t>
            </w:r>
            <w:r>
              <w:t> </w:t>
            </w:r>
          </w:p>
        </w:tc>
      </w:tr>
      <w:tr w:rsidR="0040657F" w:rsidRPr="00163A6B" w14:paraId="69BFC626" w14:textId="77777777" w:rsidTr="00827512">
        <w:trPr>
          <w:cantSplit/>
          <w:trHeight w:val="266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31B04065" w14:textId="77777777" w:rsidR="0040657F" w:rsidRPr="00163A6B" w:rsidRDefault="0040657F" w:rsidP="00827512">
            <w:pPr>
              <w:autoSpaceDE w:val="0"/>
              <w:jc w:val="center"/>
            </w:pPr>
            <w:r w:rsidRPr="00163A6B">
              <w:t>01</w:t>
            </w: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51A33556" w14:textId="77777777" w:rsidR="0040657F" w:rsidRPr="00163A6B" w:rsidRDefault="0040657F" w:rsidP="00827512">
            <w:pPr>
              <w:autoSpaceDE w:val="0"/>
              <w:jc w:val="both"/>
            </w:pPr>
            <w:r w:rsidRPr="00163A6B">
              <w:t>Motivações para sua opção pelo Programa de Pós-Graduação em Aquicultura da UFSC</w:t>
            </w:r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7D420B7D" w14:textId="77777777" w:rsidR="0040657F" w:rsidRPr="00163A6B" w:rsidRDefault="0040657F" w:rsidP="00827512">
            <w:pPr>
              <w:autoSpaceDE w:val="0"/>
              <w:jc w:val="both"/>
            </w:pPr>
            <w:r w:rsidRPr="00163A6B">
              <w:t> </w:t>
            </w:r>
          </w:p>
        </w:tc>
      </w:tr>
      <w:tr w:rsidR="0040657F" w:rsidRPr="00163A6B" w14:paraId="741EB2E6" w14:textId="77777777" w:rsidTr="00827512">
        <w:trPr>
          <w:cantSplit/>
          <w:trHeight w:val="271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7D2196DD" w14:textId="77777777" w:rsidR="0040657F" w:rsidRPr="00163A6B" w:rsidRDefault="0040657F" w:rsidP="00827512">
            <w:pPr>
              <w:autoSpaceDE w:val="0"/>
              <w:jc w:val="center"/>
            </w:pPr>
            <w:r w:rsidRPr="00163A6B">
              <w:t>02</w:t>
            </w: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0CA58E2E" w14:textId="77777777" w:rsidR="0040657F" w:rsidRPr="00163A6B" w:rsidRDefault="0040657F" w:rsidP="00827512">
            <w:pPr>
              <w:autoSpaceDE w:val="0"/>
              <w:jc w:val="both"/>
            </w:pPr>
            <w:r w:rsidRPr="00163A6B">
              <w:t>Justificativa pela escolha da Linha de Pesquisa e do Professor Orientador</w:t>
            </w:r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464C31C8" w14:textId="77777777" w:rsidR="0040657F" w:rsidRPr="00163A6B" w:rsidRDefault="0040657F" w:rsidP="00827512">
            <w:pPr>
              <w:autoSpaceDE w:val="0"/>
              <w:jc w:val="both"/>
            </w:pPr>
          </w:p>
        </w:tc>
      </w:tr>
      <w:tr w:rsidR="0040657F" w:rsidRPr="00163A6B" w14:paraId="79E0ECD7" w14:textId="77777777" w:rsidTr="00827512">
        <w:trPr>
          <w:cantSplit/>
          <w:trHeight w:val="271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58C21B50" w14:textId="77777777" w:rsidR="0040657F" w:rsidRPr="00163A6B" w:rsidRDefault="0040657F" w:rsidP="00827512">
            <w:pPr>
              <w:autoSpaceDE w:val="0"/>
              <w:jc w:val="center"/>
            </w:pPr>
            <w:r w:rsidRPr="00163A6B">
              <w:t>03</w:t>
            </w: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299EAC59" w14:textId="77777777" w:rsidR="0040657F" w:rsidRPr="00C05DBF" w:rsidRDefault="00DF4CDA" w:rsidP="00827512">
            <w:pPr>
              <w:autoSpaceDE w:val="0"/>
              <w:jc w:val="both"/>
            </w:pPr>
            <w:r w:rsidRPr="00C05DBF">
              <w:t>Autobiografia</w:t>
            </w:r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47469578" w14:textId="77777777" w:rsidR="0040657F" w:rsidRPr="00163A6B" w:rsidRDefault="0040657F" w:rsidP="00827512">
            <w:pPr>
              <w:autoSpaceDE w:val="0"/>
              <w:jc w:val="both"/>
            </w:pPr>
          </w:p>
        </w:tc>
      </w:tr>
      <w:tr w:rsidR="00DA73CC" w:rsidRPr="00163A6B" w14:paraId="2967A547" w14:textId="77777777" w:rsidTr="00827512">
        <w:trPr>
          <w:cantSplit/>
          <w:trHeight w:val="271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7A363EE6" w14:textId="756A9164" w:rsidR="00DA73CC" w:rsidRPr="00163A6B" w:rsidRDefault="00DA73CC" w:rsidP="00DA73CC">
            <w:pPr>
              <w:autoSpaceDE w:val="0"/>
              <w:jc w:val="center"/>
            </w:pPr>
            <w:r w:rsidRPr="00163A6B">
              <w:t>0</w:t>
            </w:r>
            <w:r>
              <w:t>4</w:t>
            </w: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0E17EF39" w14:textId="145893A8" w:rsidR="00DA73CC" w:rsidRPr="00C05DBF" w:rsidRDefault="00DA73CC" w:rsidP="00DA73CC">
            <w:pPr>
              <w:autoSpaceDE w:val="0"/>
              <w:jc w:val="both"/>
            </w:pPr>
            <w:bookmarkStart w:id="1" w:name="_Hlk529515430"/>
            <w:r>
              <w:t>E</w:t>
            </w:r>
            <w:r w:rsidRPr="00F3315F">
              <w:t>xperiência e publicação na área de pesquisa do orientador</w:t>
            </w:r>
            <w:bookmarkEnd w:id="1"/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47412650" w14:textId="77777777" w:rsidR="00DA73CC" w:rsidRPr="00163A6B" w:rsidRDefault="00DA73CC" w:rsidP="00DA73CC">
            <w:pPr>
              <w:autoSpaceDE w:val="0"/>
              <w:jc w:val="both"/>
            </w:pPr>
          </w:p>
        </w:tc>
      </w:tr>
      <w:tr w:rsidR="00DA73CC" w:rsidRPr="00163A6B" w14:paraId="1DA54CE0" w14:textId="77777777" w:rsidTr="00827512">
        <w:trPr>
          <w:cantSplit/>
          <w:trHeight w:val="103"/>
          <w:jc w:val="center"/>
        </w:trPr>
        <w:tc>
          <w:tcPr>
            <w:tcW w:w="765" w:type="dxa"/>
            <w:tcMar>
              <w:left w:w="28" w:type="dxa"/>
              <w:right w:w="28" w:type="dxa"/>
            </w:tcMar>
            <w:vAlign w:val="center"/>
          </w:tcPr>
          <w:p w14:paraId="44EAE28D" w14:textId="77777777" w:rsidR="00DA73CC" w:rsidRPr="00163A6B" w:rsidRDefault="00DA73CC" w:rsidP="00DA73CC">
            <w:pPr>
              <w:autoSpaceDE w:val="0"/>
              <w:jc w:val="center"/>
            </w:pPr>
          </w:p>
        </w:tc>
        <w:tc>
          <w:tcPr>
            <w:tcW w:w="8704" w:type="dxa"/>
            <w:tcMar>
              <w:left w:w="28" w:type="dxa"/>
              <w:right w:w="28" w:type="dxa"/>
            </w:tcMar>
            <w:vAlign w:val="center"/>
          </w:tcPr>
          <w:p w14:paraId="02020B2D" w14:textId="77777777" w:rsidR="00DA73CC" w:rsidRPr="00163A6B" w:rsidRDefault="00DA73CC" w:rsidP="00DA73CC">
            <w:pPr>
              <w:autoSpaceDE w:val="0"/>
              <w:jc w:val="right"/>
            </w:pPr>
            <w:r w:rsidRPr="00163A6B">
              <w:rPr>
                <w:b/>
              </w:rPr>
              <w:t>NOTA FINAL</w:t>
            </w:r>
            <w:r w:rsidRPr="00163A6B">
              <w:t xml:space="preserve"> (MÉDIA)</w:t>
            </w:r>
          </w:p>
        </w:tc>
        <w:tc>
          <w:tcPr>
            <w:tcW w:w="769" w:type="dxa"/>
            <w:tcMar>
              <w:left w:w="28" w:type="dxa"/>
              <w:right w:w="28" w:type="dxa"/>
            </w:tcMar>
            <w:vAlign w:val="center"/>
          </w:tcPr>
          <w:p w14:paraId="2373698F" w14:textId="77777777" w:rsidR="00DA73CC" w:rsidRPr="00163A6B" w:rsidRDefault="00DA73CC" w:rsidP="00DA73CC">
            <w:pPr>
              <w:autoSpaceDE w:val="0"/>
              <w:jc w:val="both"/>
            </w:pPr>
            <w:r w:rsidRPr="00163A6B">
              <w:t> </w:t>
            </w:r>
          </w:p>
        </w:tc>
      </w:tr>
    </w:tbl>
    <w:p w14:paraId="6982E126" w14:textId="77777777" w:rsidR="0040657F" w:rsidRPr="006B0CC8" w:rsidRDefault="0040657F" w:rsidP="0040657F">
      <w:pPr>
        <w:jc w:val="both"/>
      </w:pPr>
    </w:p>
    <w:p w14:paraId="5D045C59" w14:textId="77777777" w:rsidR="0040657F" w:rsidRPr="00CC37A6" w:rsidRDefault="0040657F" w:rsidP="0040657F">
      <w:pPr>
        <w:jc w:val="both"/>
        <w:rPr>
          <w:sz w:val="24"/>
          <w:szCs w:val="24"/>
        </w:rPr>
      </w:pPr>
      <w:bookmarkStart w:id="2" w:name="_Hlk5707597"/>
      <w:r w:rsidRPr="00CC37A6">
        <w:rPr>
          <w:sz w:val="24"/>
          <w:szCs w:val="24"/>
        </w:rPr>
        <w:t xml:space="preserve">Assinatura </w:t>
      </w:r>
      <w:proofErr w:type="gramStart"/>
      <w:r w:rsidRPr="00CC37A6">
        <w:rPr>
          <w:sz w:val="24"/>
          <w:szCs w:val="24"/>
        </w:rPr>
        <w:t>do</w:t>
      </w:r>
      <w:r w:rsidR="00CC37A6" w:rsidRPr="00CC37A6">
        <w:rPr>
          <w:sz w:val="24"/>
          <w:szCs w:val="24"/>
        </w:rPr>
        <w:t>(</w:t>
      </w:r>
      <w:proofErr w:type="gramEnd"/>
      <w:r w:rsidR="00CC37A6" w:rsidRPr="00CC37A6">
        <w:rPr>
          <w:sz w:val="24"/>
          <w:szCs w:val="24"/>
        </w:rPr>
        <w:t>a)</w:t>
      </w:r>
      <w:r w:rsidRPr="00CC37A6">
        <w:rPr>
          <w:sz w:val="24"/>
          <w:szCs w:val="24"/>
        </w:rPr>
        <w:t xml:space="preserve"> Avaliador</w:t>
      </w:r>
      <w:r w:rsidR="00CC37A6" w:rsidRPr="00CC37A6">
        <w:rPr>
          <w:sz w:val="24"/>
          <w:szCs w:val="24"/>
        </w:rPr>
        <w:t>(a)</w:t>
      </w:r>
      <w:bookmarkEnd w:id="2"/>
      <w:r w:rsidRPr="00CC37A6">
        <w:rPr>
          <w:sz w:val="24"/>
          <w:szCs w:val="24"/>
        </w:rPr>
        <w:t xml:space="preserve">: __________________________________ </w:t>
      </w:r>
    </w:p>
    <w:p w14:paraId="0B57B19B" w14:textId="77777777" w:rsidR="0040657F" w:rsidRDefault="0040657F" w:rsidP="007B3678">
      <w:pPr>
        <w:rPr>
          <w:sz w:val="8"/>
          <w:szCs w:val="8"/>
        </w:rPr>
      </w:pPr>
    </w:p>
    <w:p w14:paraId="3E4530AB" w14:textId="77777777" w:rsidR="00B82018" w:rsidRDefault="00B82018" w:rsidP="007B3678">
      <w:pPr>
        <w:rPr>
          <w:sz w:val="8"/>
          <w:szCs w:val="8"/>
        </w:rPr>
      </w:pPr>
    </w:p>
    <w:p w14:paraId="7F68F426" w14:textId="77777777" w:rsidR="00B82018" w:rsidRDefault="00B82018" w:rsidP="007B3678">
      <w:pPr>
        <w:rPr>
          <w:sz w:val="8"/>
          <w:szCs w:val="8"/>
        </w:rPr>
      </w:pPr>
    </w:p>
    <w:p w14:paraId="786B4273" w14:textId="77777777" w:rsidR="00B82018" w:rsidRDefault="00B82018" w:rsidP="00B8201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bservação Importante: </w:t>
      </w:r>
    </w:p>
    <w:p w14:paraId="45E11E4D" w14:textId="77777777" w:rsidR="00B82018" w:rsidRDefault="00B82018" w:rsidP="00B8201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bookmarkStart w:id="3" w:name="_Hlk5717329"/>
      <w:r>
        <w:rPr>
          <w:b/>
          <w:sz w:val="24"/>
          <w:szCs w:val="24"/>
        </w:rPr>
        <w:t>Atribuir nota de 0 a 10 para cada item</w:t>
      </w:r>
      <w:bookmarkEnd w:id="3"/>
      <w:r>
        <w:rPr>
          <w:b/>
          <w:sz w:val="24"/>
          <w:szCs w:val="24"/>
        </w:rPr>
        <w:t>.</w:t>
      </w:r>
    </w:p>
    <w:p w14:paraId="685458CC" w14:textId="77777777" w:rsidR="00B82018" w:rsidRPr="007B3678" w:rsidRDefault="00B82018" w:rsidP="007B3678">
      <w:pPr>
        <w:rPr>
          <w:sz w:val="8"/>
          <w:szCs w:val="8"/>
        </w:rPr>
      </w:pPr>
    </w:p>
    <w:sectPr w:rsidR="00B82018" w:rsidRPr="007B3678" w:rsidSect="00CC37A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722" w:right="851" w:bottom="851" w:left="1134" w:header="397" w:footer="85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26CB3F" w14:textId="77777777" w:rsidR="00672B60" w:rsidRDefault="00672B60">
      <w:r>
        <w:separator/>
      </w:r>
    </w:p>
  </w:endnote>
  <w:endnote w:type="continuationSeparator" w:id="0">
    <w:p w14:paraId="1797B5FC" w14:textId="77777777" w:rsidR="00672B60" w:rsidRDefault="00672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E5455" w14:textId="77777777" w:rsidR="007341A5" w:rsidRDefault="007341A5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9447CB" w14:textId="77777777" w:rsidR="00291ED8" w:rsidRPr="0040657F" w:rsidRDefault="00AF5CB4" w:rsidP="0040657F">
    <w:pPr>
      <w:pStyle w:val="Rodap"/>
    </w:pPr>
    <w:r w:rsidRPr="0040657F"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D4523" w14:textId="77777777" w:rsidR="007341A5" w:rsidRDefault="007341A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4D8F4" w14:textId="77777777" w:rsidR="00672B60" w:rsidRDefault="00672B60">
      <w:r>
        <w:separator/>
      </w:r>
    </w:p>
  </w:footnote>
  <w:footnote w:type="continuationSeparator" w:id="0">
    <w:p w14:paraId="6512D069" w14:textId="77777777" w:rsidR="00672B60" w:rsidRDefault="00672B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AAE934" w14:textId="77777777" w:rsidR="007341A5" w:rsidRDefault="007341A5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89" w:type="dxa"/>
      <w:jc w:val="center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22"/>
      <w:gridCol w:w="6237"/>
      <w:gridCol w:w="1730"/>
    </w:tblGrid>
    <w:tr w:rsidR="00291ED8" w14:paraId="6581381E" w14:textId="77777777" w:rsidTr="00E027C6">
      <w:trPr>
        <w:jc w:val="center"/>
      </w:trPr>
      <w:tc>
        <w:tcPr>
          <w:tcW w:w="1122" w:type="dxa"/>
          <w:shd w:val="clear" w:color="auto" w:fill="auto"/>
          <w:vAlign w:val="center"/>
        </w:tcPr>
        <w:p w14:paraId="06C19E53" w14:textId="77777777" w:rsidR="00291ED8" w:rsidRDefault="00E9229B" w:rsidP="00E027C6">
          <w:pPr>
            <w:jc w:val="right"/>
          </w:pPr>
          <w:r w:rsidRPr="00B06BEE">
            <w:rPr>
              <w:noProof/>
            </w:rPr>
            <w:drawing>
              <wp:inline distT="0" distB="0" distL="0" distR="0" wp14:anchorId="41B52DBE" wp14:editId="5EA89C80">
                <wp:extent cx="670560" cy="731520"/>
                <wp:effectExtent l="0" t="0" r="0" b="0"/>
                <wp:docPr id="1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217" b="-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shd w:val="clear" w:color="auto" w:fill="auto"/>
          <w:vAlign w:val="center"/>
        </w:tcPr>
        <w:p w14:paraId="4CE38A60" w14:textId="77777777" w:rsidR="00291ED8" w:rsidRPr="00745CE3" w:rsidRDefault="00291ED8" w:rsidP="00AF21C5">
          <w:pPr>
            <w:pStyle w:val="Ttulo6"/>
            <w:spacing w:before="0" w:after="0"/>
            <w:jc w:val="center"/>
            <w:rPr>
              <w:rFonts w:ascii="Arial" w:hAnsi="Arial"/>
              <w:b w:val="0"/>
              <w:bCs w:val="0"/>
              <w:color w:val="000080"/>
              <w:spacing w:val="16"/>
            </w:rPr>
          </w:pPr>
          <w:r w:rsidRPr="00745CE3">
            <w:rPr>
              <w:rFonts w:ascii="Arial" w:hAnsi="Arial"/>
              <w:b w:val="0"/>
              <w:bCs w:val="0"/>
              <w:color w:val="000080"/>
              <w:spacing w:val="16"/>
            </w:rPr>
            <w:t>UNIVERSIDADE FEDERAL DE SANTA CATARINA</w:t>
          </w:r>
        </w:p>
        <w:p w14:paraId="504075DE" w14:textId="77777777" w:rsidR="00291ED8" w:rsidRPr="00745CE3" w:rsidRDefault="00291ED8" w:rsidP="00AF21C5">
          <w:pPr>
            <w:pStyle w:val="Ttulo6"/>
            <w:spacing w:before="0" w:after="0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745CE3">
            <w:rPr>
              <w:rFonts w:ascii="Arial" w:hAnsi="Arial"/>
              <w:color w:val="087690"/>
              <w:spacing w:val="-2"/>
            </w:rPr>
            <w:t xml:space="preserve">PROGRAMA DE PÓS-GRADUAÇÃO EM </w:t>
          </w:r>
          <w:r>
            <w:rPr>
              <w:rFonts w:ascii="Arial" w:hAnsi="Arial"/>
              <w:color w:val="087690"/>
              <w:spacing w:val="-2"/>
            </w:rPr>
            <w:t>AQUICULTURA</w:t>
          </w:r>
        </w:p>
        <w:p w14:paraId="53F69C31" w14:textId="77777777" w:rsidR="00291ED8" w:rsidRPr="00AF21C5" w:rsidRDefault="00291ED8" w:rsidP="00AF21C5">
          <w:pPr>
            <w:pStyle w:val="Corpodetexto"/>
            <w:rPr>
              <w:rFonts w:ascii="Arial Narrow" w:hAnsi="Arial Narrow"/>
              <w:color w:val="999999"/>
              <w:spacing w:val="6"/>
              <w:sz w:val="20"/>
            </w:rPr>
          </w:pPr>
          <w:r w:rsidRPr="00AF21C5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AF21C5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36D2D5C6" w14:textId="633B9593" w:rsidR="00291ED8" w:rsidRPr="00A347B9" w:rsidRDefault="00672B60" w:rsidP="00AF21C5">
          <w:pPr>
            <w:jc w:val="center"/>
            <w:rPr>
              <w:rFonts w:ascii="Calibri" w:hAnsi="Calibri"/>
              <w:sz w:val="18"/>
              <w:szCs w:val="18"/>
            </w:rPr>
          </w:pPr>
          <w:hyperlink r:id="rId2" w:history="1">
            <w:r w:rsidR="003033F5" w:rsidRPr="009A6643">
              <w:rPr>
                <w:rStyle w:val="Hyperlink"/>
                <w:rFonts w:ascii="Arial Narrow" w:hAnsi="Arial Narrow"/>
                <w:spacing w:val="4"/>
                <w:sz w:val="18"/>
                <w:szCs w:val="18"/>
              </w:rPr>
              <w:t>ppgaqi@gmail.com</w:t>
            </w:r>
          </w:hyperlink>
          <w:r w:rsidR="00291ED8" w:rsidRPr="00A347B9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291ED8" w:rsidRPr="00A347B9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1730" w:type="dxa"/>
          <w:shd w:val="clear" w:color="auto" w:fill="auto"/>
          <w:vAlign w:val="center"/>
        </w:tcPr>
        <w:p w14:paraId="515FDBD4" w14:textId="77777777" w:rsidR="00291ED8" w:rsidRDefault="00310BCE" w:rsidP="00E027C6">
          <w:r>
            <w:rPr>
              <w:noProof/>
            </w:rPr>
            <w:drawing>
              <wp:inline distT="0" distB="0" distL="0" distR="0" wp14:anchorId="0588C979" wp14:editId="6BA5DACE">
                <wp:extent cx="961390" cy="341630"/>
                <wp:effectExtent l="0" t="0" r="0" b="1270"/>
                <wp:docPr id="3" name="Imagem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139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52CA84" w14:textId="77777777" w:rsidR="00291ED8" w:rsidRPr="00CC37A6" w:rsidRDefault="00291ED8">
    <w:pPr>
      <w:pStyle w:val="Cabealho"/>
      <w:rPr>
        <w:sz w:val="16"/>
        <w:szCs w:val="16"/>
      </w:rPr>
    </w:pPr>
  </w:p>
  <w:p w14:paraId="682FE7D7" w14:textId="77777777" w:rsidR="00291ED8" w:rsidRPr="00366DC9" w:rsidRDefault="00C22A0C" w:rsidP="00366DC9">
    <w:pPr>
      <w:jc w:val="center"/>
      <w:rPr>
        <w:b/>
        <w:bCs/>
        <w:caps/>
        <w:spacing w:val="40"/>
        <w:sz w:val="28"/>
        <w:szCs w:val="28"/>
      </w:rPr>
    </w:pPr>
    <w:r>
      <w:rPr>
        <w:b/>
        <w:bCs/>
        <w:caps/>
        <w:spacing w:val="40"/>
        <w:sz w:val="28"/>
        <w:szCs w:val="28"/>
      </w:rPr>
      <w:t>Carta de Apresentação</w:t>
    </w:r>
  </w:p>
  <w:p w14:paraId="10DE24A9" w14:textId="3C70EFBB" w:rsidR="00291ED8" w:rsidRPr="003877B6" w:rsidRDefault="00291ED8" w:rsidP="00366DC9">
    <w:pPr>
      <w:pStyle w:val="Ttulo"/>
      <w:rPr>
        <w:sz w:val="22"/>
        <w:szCs w:val="22"/>
      </w:rPr>
    </w:pPr>
    <w:r w:rsidRPr="003877B6">
      <w:rPr>
        <w:sz w:val="22"/>
        <w:szCs w:val="22"/>
      </w:rPr>
      <w:t xml:space="preserve">SELEÇÃO DE CANDIDATOS – INGRESSO </w:t>
    </w:r>
    <w:r w:rsidR="002121E3">
      <w:rPr>
        <w:sz w:val="22"/>
        <w:szCs w:val="22"/>
      </w:rPr>
      <w:t>202</w:t>
    </w:r>
    <w:r w:rsidR="006B0E4A">
      <w:rPr>
        <w:sz w:val="22"/>
        <w:szCs w:val="22"/>
      </w:rPr>
      <w:t>6</w:t>
    </w:r>
    <w:r w:rsidR="002121E3">
      <w:rPr>
        <w:sz w:val="22"/>
        <w:szCs w:val="22"/>
      </w:rPr>
      <w:t>-</w:t>
    </w:r>
    <w:r w:rsidR="001866F9">
      <w:rPr>
        <w:sz w:val="22"/>
        <w:szCs w:val="22"/>
      </w:rPr>
      <w:t>1</w:t>
    </w:r>
  </w:p>
  <w:p w14:paraId="35311D0B" w14:textId="576F0B88" w:rsidR="00291ED8" w:rsidRPr="00FD3AF3" w:rsidRDefault="004C57DF" w:rsidP="00366DC9">
    <w:pPr>
      <w:jc w:val="center"/>
      <w:rPr>
        <w:b/>
        <w:sz w:val="21"/>
        <w:szCs w:val="21"/>
      </w:rPr>
    </w:pPr>
    <w:r w:rsidRPr="00FD3AF3">
      <w:rPr>
        <w:b/>
        <w:sz w:val="21"/>
        <w:szCs w:val="21"/>
      </w:rPr>
      <w:t>DOUTORADO</w:t>
    </w:r>
    <w:r w:rsidR="001A4F06" w:rsidRPr="00FD3AF3">
      <w:rPr>
        <w:b/>
        <w:sz w:val="21"/>
        <w:szCs w:val="21"/>
      </w:rPr>
      <w:t xml:space="preserve"> - </w:t>
    </w:r>
    <w:r w:rsidR="000B7586" w:rsidRPr="00FD3AF3">
      <w:rPr>
        <w:b/>
        <w:bCs/>
        <w:sz w:val="21"/>
        <w:szCs w:val="21"/>
      </w:rPr>
      <w:t xml:space="preserve">Edital Nº </w:t>
    </w:r>
    <w:r w:rsidR="00372A9F" w:rsidRPr="00FD3AF3">
      <w:rPr>
        <w:b/>
        <w:bCs/>
        <w:sz w:val="21"/>
        <w:szCs w:val="21"/>
      </w:rPr>
      <w:t>0</w:t>
    </w:r>
    <w:r w:rsidR="006B0E4A">
      <w:rPr>
        <w:b/>
        <w:bCs/>
        <w:sz w:val="21"/>
        <w:szCs w:val="21"/>
      </w:rPr>
      <w:t>7</w:t>
    </w:r>
    <w:r w:rsidR="00E027C6" w:rsidRPr="00FD3AF3">
      <w:rPr>
        <w:b/>
        <w:bCs/>
        <w:sz w:val="21"/>
        <w:szCs w:val="21"/>
      </w:rPr>
      <w:t>/P</w:t>
    </w:r>
    <w:r w:rsidR="009A1055" w:rsidRPr="00FD3AF3">
      <w:rPr>
        <w:b/>
        <w:bCs/>
        <w:sz w:val="21"/>
        <w:szCs w:val="21"/>
      </w:rPr>
      <w:t>P</w:t>
    </w:r>
    <w:r w:rsidR="00E027C6" w:rsidRPr="00FD3AF3">
      <w:rPr>
        <w:b/>
        <w:bCs/>
        <w:sz w:val="21"/>
        <w:szCs w:val="21"/>
      </w:rPr>
      <w:t>GAQI/20</w:t>
    </w:r>
    <w:r w:rsidR="00C944EB">
      <w:rPr>
        <w:b/>
        <w:bCs/>
        <w:sz w:val="21"/>
        <w:szCs w:val="21"/>
      </w:rPr>
      <w:t>2</w:t>
    </w:r>
    <w:r w:rsidR="006B0E4A">
      <w:rPr>
        <w:b/>
        <w:bCs/>
        <w:sz w:val="21"/>
        <w:szCs w:val="21"/>
      </w:rPr>
      <w:t>5</w:t>
    </w:r>
    <w:bookmarkStart w:id="4" w:name="_GoBack"/>
    <w:bookmarkEnd w:id="4"/>
    <w:r w:rsidR="00E027C6" w:rsidRPr="00FD3AF3">
      <w:rPr>
        <w:b/>
        <w:bCs/>
        <w:sz w:val="21"/>
        <w:szCs w:val="21"/>
      </w:rPr>
      <w:t xml:space="preserve"> </w:t>
    </w:r>
    <w:r w:rsidR="001A4F06" w:rsidRPr="00FD3AF3">
      <w:rPr>
        <w:b/>
        <w:bCs/>
        <w:sz w:val="21"/>
        <w:szCs w:val="21"/>
      </w:rPr>
      <w:t xml:space="preserve">- Anexo </w:t>
    </w:r>
    <w:r w:rsidR="00B85A33">
      <w:rPr>
        <w:b/>
        <w:bCs/>
        <w:sz w:val="21"/>
        <w:szCs w:val="21"/>
      </w:rPr>
      <w:t>V</w:t>
    </w:r>
    <w:r w:rsidR="001A4F06" w:rsidRPr="00FD3AF3">
      <w:rPr>
        <w:b/>
        <w:bCs/>
        <w:sz w:val="21"/>
        <w:szCs w:val="21"/>
      </w:rPr>
      <w:t>I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2D13B" w14:textId="77777777" w:rsidR="007341A5" w:rsidRDefault="007341A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zI0NDUxNLI0tLAyUdpeDU4uLM/DyQAqNaAO9MPh4sAAAA"/>
  </w:docVars>
  <w:rsids>
    <w:rsidRoot w:val="009D3D0A"/>
    <w:rsid w:val="00077DFB"/>
    <w:rsid w:val="000A67A4"/>
    <w:rsid w:val="000B7586"/>
    <w:rsid w:val="000D3ABC"/>
    <w:rsid w:val="000D5424"/>
    <w:rsid w:val="001030FD"/>
    <w:rsid w:val="00105479"/>
    <w:rsid w:val="00157FF6"/>
    <w:rsid w:val="00163A6B"/>
    <w:rsid w:val="00183FD8"/>
    <w:rsid w:val="001866F9"/>
    <w:rsid w:val="001A3533"/>
    <w:rsid w:val="001A4F06"/>
    <w:rsid w:val="001B1CC8"/>
    <w:rsid w:val="002121E3"/>
    <w:rsid w:val="0028310F"/>
    <w:rsid w:val="00291ED8"/>
    <w:rsid w:val="002B01AB"/>
    <w:rsid w:val="002E67DF"/>
    <w:rsid w:val="00302A50"/>
    <w:rsid w:val="003033F5"/>
    <w:rsid w:val="00310BCE"/>
    <w:rsid w:val="003204D7"/>
    <w:rsid w:val="00366DC9"/>
    <w:rsid w:val="00372A9F"/>
    <w:rsid w:val="003752E6"/>
    <w:rsid w:val="003877B6"/>
    <w:rsid w:val="00391AB4"/>
    <w:rsid w:val="003A2C9B"/>
    <w:rsid w:val="003C5714"/>
    <w:rsid w:val="003D2D88"/>
    <w:rsid w:val="0040657F"/>
    <w:rsid w:val="00444BDF"/>
    <w:rsid w:val="00487A6D"/>
    <w:rsid w:val="004A3956"/>
    <w:rsid w:val="004B23EC"/>
    <w:rsid w:val="004C57DF"/>
    <w:rsid w:val="00511D96"/>
    <w:rsid w:val="00542757"/>
    <w:rsid w:val="00573FC6"/>
    <w:rsid w:val="005D0A9D"/>
    <w:rsid w:val="005F4A92"/>
    <w:rsid w:val="005F537E"/>
    <w:rsid w:val="00624C03"/>
    <w:rsid w:val="0063201F"/>
    <w:rsid w:val="006323B6"/>
    <w:rsid w:val="00672B60"/>
    <w:rsid w:val="00694AD7"/>
    <w:rsid w:val="006B0E4A"/>
    <w:rsid w:val="006E7B60"/>
    <w:rsid w:val="007153D5"/>
    <w:rsid w:val="007341A5"/>
    <w:rsid w:val="00787597"/>
    <w:rsid w:val="007A6689"/>
    <w:rsid w:val="007B0148"/>
    <w:rsid w:val="007B10A2"/>
    <w:rsid w:val="007B3678"/>
    <w:rsid w:val="007D3F5C"/>
    <w:rsid w:val="00817AF2"/>
    <w:rsid w:val="0082074C"/>
    <w:rsid w:val="00827512"/>
    <w:rsid w:val="00850A53"/>
    <w:rsid w:val="00857777"/>
    <w:rsid w:val="00871489"/>
    <w:rsid w:val="008C52AC"/>
    <w:rsid w:val="00906C4D"/>
    <w:rsid w:val="00944BAE"/>
    <w:rsid w:val="00956CD2"/>
    <w:rsid w:val="0097102F"/>
    <w:rsid w:val="009A1055"/>
    <w:rsid w:val="009A4FC9"/>
    <w:rsid w:val="009A5DCD"/>
    <w:rsid w:val="009A6C9C"/>
    <w:rsid w:val="009D3B0E"/>
    <w:rsid w:val="009D3D0A"/>
    <w:rsid w:val="009F056C"/>
    <w:rsid w:val="009F454C"/>
    <w:rsid w:val="00A30F11"/>
    <w:rsid w:val="00A347B9"/>
    <w:rsid w:val="00A4533F"/>
    <w:rsid w:val="00A474BA"/>
    <w:rsid w:val="00A6140A"/>
    <w:rsid w:val="00A61716"/>
    <w:rsid w:val="00A8226A"/>
    <w:rsid w:val="00A84038"/>
    <w:rsid w:val="00AA22CC"/>
    <w:rsid w:val="00AA69C6"/>
    <w:rsid w:val="00AA77C2"/>
    <w:rsid w:val="00AA7953"/>
    <w:rsid w:val="00AC328D"/>
    <w:rsid w:val="00AE316B"/>
    <w:rsid w:val="00AF21C5"/>
    <w:rsid w:val="00AF5CB4"/>
    <w:rsid w:val="00AF6403"/>
    <w:rsid w:val="00B1594A"/>
    <w:rsid w:val="00B20145"/>
    <w:rsid w:val="00B377CF"/>
    <w:rsid w:val="00B519E2"/>
    <w:rsid w:val="00B53F9E"/>
    <w:rsid w:val="00B82018"/>
    <w:rsid w:val="00B85A33"/>
    <w:rsid w:val="00BA6A02"/>
    <w:rsid w:val="00BF1ED4"/>
    <w:rsid w:val="00BF2B0B"/>
    <w:rsid w:val="00BF6316"/>
    <w:rsid w:val="00C0588A"/>
    <w:rsid w:val="00C05DBF"/>
    <w:rsid w:val="00C22A0C"/>
    <w:rsid w:val="00C2363A"/>
    <w:rsid w:val="00C71872"/>
    <w:rsid w:val="00C857B4"/>
    <w:rsid w:val="00C944EB"/>
    <w:rsid w:val="00CA0096"/>
    <w:rsid w:val="00CC37A6"/>
    <w:rsid w:val="00CD2ECB"/>
    <w:rsid w:val="00D00EB3"/>
    <w:rsid w:val="00D168CE"/>
    <w:rsid w:val="00D34068"/>
    <w:rsid w:val="00D37D70"/>
    <w:rsid w:val="00D40CA7"/>
    <w:rsid w:val="00D5306A"/>
    <w:rsid w:val="00D70FEA"/>
    <w:rsid w:val="00D86B3A"/>
    <w:rsid w:val="00DA73CC"/>
    <w:rsid w:val="00DB4DB0"/>
    <w:rsid w:val="00DC0711"/>
    <w:rsid w:val="00DE002B"/>
    <w:rsid w:val="00DE0323"/>
    <w:rsid w:val="00DF4CDA"/>
    <w:rsid w:val="00E02471"/>
    <w:rsid w:val="00E027C6"/>
    <w:rsid w:val="00E218EA"/>
    <w:rsid w:val="00E75A7E"/>
    <w:rsid w:val="00E9229B"/>
    <w:rsid w:val="00ED797A"/>
    <w:rsid w:val="00EE5920"/>
    <w:rsid w:val="00EF6FE2"/>
    <w:rsid w:val="00F318A8"/>
    <w:rsid w:val="00F34F81"/>
    <w:rsid w:val="00F8798E"/>
    <w:rsid w:val="00F91CEF"/>
    <w:rsid w:val="00FC78DC"/>
    <w:rsid w:val="00FD3AF3"/>
    <w:rsid w:val="00FD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882128F"/>
  <w15:chartTrackingRefBased/>
  <w15:docId w15:val="{AB615FA5-5FA1-4671-955B-2B70F090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  <w:szCs w:val="24"/>
    </w:rPr>
  </w:style>
  <w:style w:type="paragraph" w:styleId="Ttulo6">
    <w:name w:val="heading 6"/>
    <w:basedOn w:val="Normal"/>
    <w:next w:val="Normal"/>
    <w:qFormat/>
    <w:locked/>
    <w:rsid w:val="00AF21C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487A6D"/>
    <w:rPr>
      <w:color w:val="0000FF"/>
      <w:u w:val="single"/>
    </w:rPr>
  </w:style>
  <w:style w:type="character" w:styleId="Forte">
    <w:name w:val="Strong"/>
    <w:qFormat/>
    <w:locked/>
    <w:rsid w:val="00487A6D"/>
    <w:rPr>
      <w:b/>
      <w:bCs/>
    </w:rPr>
  </w:style>
  <w:style w:type="paragraph" w:styleId="Cabealho">
    <w:name w:val="header"/>
    <w:basedOn w:val="Normal"/>
    <w:rsid w:val="0085777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57777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3A2C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rsid w:val="00AF21C5"/>
    <w:pPr>
      <w:jc w:val="center"/>
    </w:pPr>
    <w:rPr>
      <w:rFonts w:ascii="Century Gothic" w:hAnsi="Century Gothic"/>
      <w:sz w:val="18"/>
    </w:rPr>
  </w:style>
  <w:style w:type="paragraph" w:styleId="Ttulo">
    <w:name w:val="Title"/>
    <w:basedOn w:val="Normal"/>
    <w:qFormat/>
    <w:locked/>
    <w:rsid w:val="00366DC9"/>
    <w:pPr>
      <w:jc w:val="center"/>
    </w:pPr>
    <w:rPr>
      <w:b/>
      <w:sz w:val="36"/>
    </w:rPr>
  </w:style>
  <w:style w:type="character" w:customStyle="1" w:styleId="RodapChar">
    <w:name w:val="Rodapé Char"/>
    <w:basedOn w:val="Fontepargpadro"/>
    <w:link w:val="Rodap"/>
    <w:uiPriority w:val="99"/>
    <w:rsid w:val="00AF5CB4"/>
  </w:style>
  <w:style w:type="paragraph" w:styleId="Textodebalo">
    <w:name w:val="Balloon Text"/>
    <w:basedOn w:val="Normal"/>
    <w:link w:val="TextodebaloChar"/>
    <w:rsid w:val="00D3406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D34068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3033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gmail.com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2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ANTA CATARINA</vt:lpstr>
    </vt:vector>
  </TitlesOfParts>
  <Company>Hewlett-Packard Company</Company>
  <LinksUpToDate>false</LinksUpToDate>
  <CharactersWithSpaces>716</CharactersWithSpaces>
  <SharedDoc>false</SharedDoc>
  <HLinks>
    <vt:vector size="12" baseType="variant">
      <vt:variant>
        <vt:i4>7012460</vt:i4>
      </vt:variant>
      <vt:variant>
        <vt:i4>3</vt:i4>
      </vt:variant>
      <vt:variant>
        <vt:i4>0</vt:i4>
      </vt:variant>
      <vt:variant>
        <vt:i4>5</vt:i4>
      </vt:variant>
      <vt:variant>
        <vt:lpwstr>http://aquicultura.posgrad.ufsc.br/</vt:lpwstr>
      </vt:variant>
      <vt:variant>
        <vt:lpwstr/>
      </vt:variant>
      <vt:variant>
        <vt:i4>3932245</vt:i4>
      </vt:variant>
      <vt:variant>
        <vt:i4>0</vt:i4>
      </vt:variant>
      <vt:variant>
        <vt:i4>0</vt:i4>
      </vt:variant>
      <vt:variant>
        <vt:i4>5</vt:i4>
      </vt:variant>
      <vt:variant>
        <vt:lpwstr>../../../../Doc/pgaqi@cca.ufsc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ANTA CATARINA</dc:title>
  <dc:subject/>
  <dc:creator>Andréa</dc:creator>
  <cp:keywords/>
  <cp:lastModifiedBy>Carlito</cp:lastModifiedBy>
  <cp:revision>31</cp:revision>
  <cp:lastPrinted>2000-03-24T20:02:00Z</cp:lastPrinted>
  <dcterms:created xsi:type="dcterms:W3CDTF">2019-04-09T15:41:00Z</dcterms:created>
  <dcterms:modified xsi:type="dcterms:W3CDTF">2025-09-11T13:58:00Z</dcterms:modified>
</cp:coreProperties>
</file>